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30B602" w14:textId="77777777" w:rsidR="007C1A8C" w:rsidRPr="00D01A23" w:rsidRDefault="007C1A8C" w:rsidP="007C1A8C">
      <w:pPr>
        <w:ind w:left="-360"/>
        <w:jc w:val="right"/>
        <w:rPr>
          <w:rFonts w:cs="Calibri"/>
          <w:b/>
          <w:color w:val="000000"/>
          <w:sz w:val="20"/>
          <w:szCs w:val="20"/>
          <w:lang w:val="ka-GE"/>
        </w:rPr>
      </w:pPr>
      <w:permStart w:id="1588609006" w:edGrp="everyone"/>
      <w:permEnd w:id="1588609006"/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დანართი</w:t>
      </w:r>
      <w:r w:rsidRPr="00D01A23">
        <w:rPr>
          <w:rFonts w:cs="Calibri"/>
          <w:b/>
          <w:color w:val="000000"/>
          <w:sz w:val="20"/>
          <w:szCs w:val="20"/>
          <w:lang w:val="ka-GE"/>
        </w:rPr>
        <w:t xml:space="preserve"> №2</w:t>
      </w:r>
    </w:p>
    <w:p w14:paraId="57C32804" w14:textId="77777777" w:rsidR="007C1A8C" w:rsidRDefault="007C1A8C" w:rsidP="007C1A8C">
      <w:pPr>
        <w:ind w:left="-360"/>
        <w:jc w:val="center"/>
        <w:rPr>
          <w:rFonts w:ascii="Sylfaen" w:hAnsi="Sylfaen" w:cs="Sylfaen"/>
          <w:b/>
          <w:color w:val="000000"/>
          <w:sz w:val="20"/>
          <w:szCs w:val="20"/>
          <w:lang w:val="ka-GE"/>
        </w:rPr>
      </w:pPr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ავტომანქანების</w:t>
      </w:r>
      <w:r w:rsidRPr="00D01A23">
        <w:rPr>
          <w:rFonts w:cs="Calibri"/>
          <w:b/>
          <w:color w:val="000000"/>
          <w:sz w:val="20"/>
          <w:szCs w:val="20"/>
          <w:lang w:val="ka-GE"/>
        </w:rPr>
        <w:t xml:space="preserve"> </w:t>
      </w:r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მონაცემები</w:t>
      </w:r>
      <w:r w:rsidRPr="00D01A23">
        <w:rPr>
          <w:rFonts w:cs="Calibri"/>
          <w:b/>
          <w:color w:val="000000"/>
          <w:sz w:val="20"/>
          <w:szCs w:val="20"/>
          <w:lang w:val="ka-GE"/>
        </w:rPr>
        <w:t xml:space="preserve"> </w:t>
      </w:r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და</w:t>
      </w:r>
      <w:r w:rsidRPr="00D01A23">
        <w:rPr>
          <w:rFonts w:cs="Calibri"/>
          <w:b/>
          <w:color w:val="000000"/>
          <w:sz w:val="20"/>
          <w:szCs w:val="20"/>
          <w:lang w:val="ka-GE"/>
        </w:rPr>
        <w:t xml:space="preserve"> </w:t>
      </w:r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სახელმწიფო</w:t>
      </w:r>
      <w:r w:rsidRPr="00D01A23">
        <w:rPr>
          <w:rFonts w:cs="Calibri"/>
          <w:b/>
          <w:color w:val="000000"/>
          <w:sz w:val="20"/>
          <w:szCs w:val="20"/>
          <w:lang w:val="ka-GE"/>
        </w:rPr>
        <w:t xml:space="preserve"> </w:t>
      </w:r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ნომრები</w:t>
      </w:r>
    </w:p>
    <w:p w14:paraId="74E3119E" w14:textId="77777777" w:rsidR="007C1A8C" w:rsidRPr="00D01A23" w:rsidRDefault="007C1A8C" w:rsidP="007C1A8C">
      <w:pPr>
        <w:ind w:left="-360"/>
        <w:jc w:val="center"/>
        <w:rPr>
          <w:rFonts w:cs="Calibri"/>
          <w:b/>
          <w:color w:val="000000"/>
          <w:sz w:val="20"/>
          <w:szCs w:val="20"/>
          <w:lang w:val="ka-GE"/>
        </w:rPr>
      </w:pPr>
    </w:p>
    <w:tbl>
      <w:tblPr>
        <w:tblW w:w="0" w:type="auto"/>
        <w:tblInd w:w="-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3"/>
        <w:gridCol w:w="2195"/>
        <w:gridCol w:w="1775"/>
        <w:gridCol w:w="1437"/>
        <w:gridCol w:w="3680"/>
      </w:tblGrid>
      <w:tr w:rsidR="007C1A8C" w:rsidRPr="007C1A8C" w14:paraId="1C06BC8E" w14:textId="77777777" w:rsidTr="00D01A23">
        <w:tc>
          <w:tcPr>
            <w:tcW w:w="828" w:type="dxa"/>
          </w:tcPr>
          <w:p w14:paraId="4627D761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>#</w:t>
            </w:r>
          </w:p>
        </w:tc>
        <w:tc>
          <w:tcPr>
            <w:tcW w:w="2740" w:type="dxa"/>
          </w:tcPr>
          <w:p w14:paraId="017E7D2F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სახელმწიფო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ნომერი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>,</w:t>
            </w:r>
          </w:p>
        </w:tc>
        <w:tc>
          <w:tcPr>
            <w:tcW w:w="1987" w:type="dxa"/>
          </w:tcPr>
          <w:p w14:paraId="6C95187D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ავტომანქანის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მარკა</w:t>
            </w:r>
          </w:p>
        </w:tc>
        <w:tc>
          <w:tcPr>
            <w:tcW w:w="1800" w:type="dxa"/>
          </w:tcPr>
          <w:p w14:paraId="2ED957E4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საწვავი</w:t>
            </w:r>
          </w:p>
        </w:tc>
        <w:tc>
          <w:tcPr>
            <w:tcW w:w="3803" w:type="dxa"/>
          </w:tcPr>
          <w:p w14:paraId="630D9B2B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აგაი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სისტემის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ან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>/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და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პლასტიკური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ბარათის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თაობაზე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ინფორმაცია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(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დამონტაჟებულია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>/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მომზადებულია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თუ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არა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>)</w:t>
            </w:r>
          </w:p>
        </w:tc>
      </w:tr>
      <w:tr w:rsidR="007C1A8C" w:rsidRPr="007C1A8C" w14:paraId="4F27840C" w14:textId="77777777" w:rsidTr="00D01A23">
        <w:tc>
          <w:tcPr>
            <w:tcW w:w="828" w:type="dxa"/>
          </w:tcPr>
          <w:p w14:paraId="497C57B2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2130799329" w:edGrp="everyone" w:colFirst="0" w:colLast="0"/>
            <w:permStart w:id="1060121153" w:edGrp="everyone" w:colFirst="1" w:colLast="1"/>
            <w:permStart w:id="1376080382" w:edGrp="everyone" w:colFirst="2" w:colLast="2"/>
            <w:permStart w:id="266558346" w:edGrp="everyone" w:colFirst="3" w:colLast="3"/>
            <w:permStart w:id="1192441600" w:edGrp="everyone" w:colFirst="4" w:colLast="4"/>
          </w:p>
        </w:tc>
        <w:tc>
          <w:tcPr>
            <w:tcW w:w="2740" w:type="dxa"/>
          </w:tcPr>
          <w:p w14:paraId="423D25C6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3EDEFC2A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0B7CABEE" w14:textId="4D15A188" w:rsidR="007C1A8C" w:rsidRPr="004D2BE2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3803" w:type="dxa"/>
          </w:tcPr>
          <w:p w14:paraId="48DC86AD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648A4D18" w14:textId="77777777" w:rsidTr="00D01A23">
        <w:tc>
          <w:tcPr>
            <w:tcW w:w="828" w:type="dxa"/>
          </w:tcPr>
          <w:p w14:paraId="3A019B19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6712924" w:edGrp="everyone" w:colFirst="0" w:colLast="0"/>
            <w:permStart w:id="1886354229" w:edGrp="everyone" w:colFirst="1" w:colLast="1"/>
            <w:permStart w:id="1859005965" w:edGrp="everyone" w:colFirst="2" w:colLast="2"/>
            <w:permStart w:id="86842099" w:edGrp="everyone" w:colFirst="3" w:colLast="3"/>
            <w:permStart w:id="1596079433" w:edGrp="everyone" w:colFirst="4" w:colLast="4"/>
            <w:permEnd w:id="2130799329"/>
            <w:permEnd w:id="1060121153"/>
            <w:permEnd w:id="1376080382"/>
            <w:permEnd w:id="266558346"/>
            <w:permEnd w:id="1192441600"/>
          </w:p>
        </w:tc>
        <w:tc>
          <w:tcPr>
            <w:tcW w:w="2740" w:type="dxa"/>
          </w:tcPr>
          <w:p w14:paraId="6AA7E6A5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46483C9B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5C49D907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1817CFC4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4A5D8587" w14:textId="77777777" w:rsidTr="00D01A23">
        <w:tc>
          <w:tcPr>
            <w:tcW w:w="828" w:type="dxa"/>
          </w:tcPr>
          <w:p w14:paraId="28BC8915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869294581" w:edGrp="everyone" w:colFirst="0" w:colLast="0"/>
            <w:permStart w:id="1157324867" w:edGrp="everyone" w:colFirst="1" w:colLast="1"/>
            <w:permStart w:id="1989087652" w:edGrp="everyone" w:colFirst="2" w:colLast="2"/>
            <w:permStart w:id="448926444" w:edGrp="everyone" w:colFirst="3" w:colLast="3"/>
            <w:permStart w:id="78792835" w:edGrp="everyone" w:colFirst="4" w:colLast="4"/>
            <w:permEnd w:id="6712924"/>
            <w:permEnd w:id="1886354229"/>
            <w:permEnd w:id="1859005965"/>
            <w:permEnd w:id="86842099"/>
            <w:permEnd w:id="1596079433"/>
          </w:p>
        </w:tc>
        <w:tc>
          <w:tcPr>
            <w:tcW w:w="2740" w:type="dxa"/>
          </w:tcPr>
          <w:p w14:paraId="63E3ABAA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303D8C13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44337D48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065A1ED5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679FC14D" w14:textId="77777777" w:rsidTr="00D01A23">
        <w:tc>
          <w:tcPr>
            <w:tcW w:w="828" w:type="dxa"/>
          </w:tcPr>
          <w:p w14:paraId="00D87612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1760575891" w:edGrp="everyone" w:colFirst="0" w:colLast="0"/>
            <w:permStart w:id="1110120627" w:edGrp="everyone" w:colFirst="1" w:colLast="1"/>
            <w:permStart w:id="1021393121" w:edGrp="everyone" w:colFirst="2" w:colLast="2"/>
            <w:permStart w:id="1439449974" w:edGrp="everyone" w:colFirst="3" w:colLast="3"/>
            <w:permStart w:id="659696019" w:edGrp="everyone" w:colFirst="4" w:colLast="4"/>
            <w:permEnd w:id="869294581"/>
            <w:permEnd w:id="1157324867"/>
            <w:permEnd w:id="1989087652"/>
            <w:permEnd w:id="448926444"/>
            <w:permEnd w:id="78792835"/>
          </w:p>
        </w:tc>
        <w:tc>
          <w:tcPr>
            <w:tcW w:w="2740" w:type="dxa"/>
          </w:tcPr>
          <w:p w14:paraId="0B3644D8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3BFBBDB4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43A98050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58AC5E05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1F821341" w14:textId="77777777" w:rsidTr="00D01A23">
        <w:tc>
          <w:tcPr>
            <w:tcW w:w="828" w:type="dxa"/>
          </w:tcPr>
          <w:p w14:paraId="76C79EDB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1144665836" w:edGrp="everyone" w:colFirst="0" w:colLast="0"/>
            <w:permStart w:id="1342445447" w:edGrp="everyone" w:colFirst="1" w:colLast="1"/>
            <w:permStart w:id="1810725748" w:edGrp="everyone" w:colFirst="2" w:colLast="2"/>
            <w:permStart w:id="619392970" w:edGrp="everyone" w:colFirst="3" w:colLast="3"/>
            <w:permStart w:id="28709888" w:edGrp="everyone" w:colFirst="4" w:colLast="4"/>
            <w:permEnd w:id="1760575891"/>
            <w:permEnd w:id="1110120627"/>
            <w:permEnd w:id="1021393121"/>
            <w:permEnd w:id="1439449974"/>
            <w:permEnd w:id="659696019"/>
          </w:p>
        </w:tc>
        <w:tc>
          <w:tcPr>
            <w:tcW w:w="2740" w:type="dxa"/>
          </w:tcPr>
          <w:p w14:paraId="6326295F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4A0E1E6B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1AB1C0D8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303FED5F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0C5F4E1E" w14:textId="77777777" w:rsidTr="00D01A23">
        <w:tc>
          <w:tcPr>
            <w:tcW w:w="828" w:type="dxa"/>
          </w:tcPr>
          <w:p w14:paraId="5C2971DD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1615412927" w:edGrp="everyone" w:colFirst="0" w:colLast="0"/>
            <w:permStart w:id="1091116965" w:edGrp="everyone" w:colFirst="1" w:colLast="1"/>
            <w:permStart w:id="1412310367" w:edGrp="everyone" w:colFirst="2" w:colLast="2"/>
            <w:permStart w:id="306329053" w:edGrp="everyone" w:colFirst="3" w:colLast="3"/>
            <w:permStart w:id="2079332649" w:edGrp="everyone" w:colFirst="4" w:colLast="4"/>
            <w:permEnd w:id="1144665836"/>
            <w:permEnd w:id="1342445447"/>
            <w:permEnd w:id="1810725748"/>
            <w:permEnd w:id="619392970"/>
            <w:permEnd w:id="28709888"/>
          </w:p>
        </w:tc>
        <w:tc>
          <w:tcPr>
            <w:tcW w:w="2740" w:type="dxa"/>
          </w:tcPr>
          <w:p w14:paraId="3D020F8A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131AFC53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0D4EB1CE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1F07E169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013BD890" w14:textId="77777777" w:rsidTr="00D01A23">
        <w:tc>
          <w:tcPr>
            <w:tcW w:w="828" w:type="dxa"/>
          </w:tcPr>
          <w:p w14:paraId="3F4487A0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1873871944" w:edGrp="everyone" w:colFirst="0" w:colLast="0"/>
            <w:permStart w:id="1654335462" w:edGrp="everyone" w:colFirst="1" w:colLast="1"/>
            <w:permStart w:id="921636752" w:edGrp="everyone" w:colFirst="2" w:colLast="2"/>
            <w:permStart w:id="306526251" w:edGrp="everyone" w:colFirst="3" w:colLast="3"/>
            <w:permStart w:id="1318584955" w:edGrp="everyone" w:colFirst="4" w:colLast="4"/>
            <w:permEnd w:id="1615412927"/>
            <w:permEnd w:id="1091116965"/>
            <w:permEnd w:id="1412310367"/>
            <w:permEnd w:id="306329053"/>
            <w:permEnd w:id="2079332649"/>
          </w:p>
        </w:tc>
        <w:tc>
          <w:tcPr>
            <w:tcW w:w="2740" w:type="dxa"/>
          </w:tcPr>
          <w:p w14:paraId="4313DDD7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6C325D57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6333C372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53DDDB88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761B9532" w14:textId="77777777" w:rsidTr="00D01A23">
        <w:tc>
          <w:tcPr>
            <w:tcW w:w="828" w:type="dxa"/>
          </w:tcPr>
          <w:p w14:paraId="6FEFABDB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27358655" w:edGrp="everyone" w:colFirst="0" w:colLast="0"/>
            <w:permStart w:id="655569817" w:edGrp="everyone" w:colFirst="1" w:colLast="1"/>
            <w:permStart w:id="286476469" w:edGrp="everyone" w:colFirst="2" w:colLast="2"/>
            <w:permStart w:id="1786135708" w:edGrp="everyone" w:colFirst="3" w:colLast="3"/>
            <w:permStart w:id="1641087978" w:edGrp="everyone" w:colFirst="4" w:colLast="4"/>
            <w:permEnd w:id="1873871944"/>
            <w:permEnd w:id="1654335462"/>
            <w:permEnd w:id="921636752"/>
            <w:permEnd w:id="306526251"/>
            <w:permEnd w:id="1318584955"/>
          </w:p>
        </w:tc>
        <w:tc>
          <w:tcPr>
            <w:tcW w:w="2740" w:type="dxa"/>
          </w:tcPr>
          <w:p w14:paraId="58A0DC75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2E364919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739F20B1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3AB6139F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6F2E3B20" w14:textId="77777777" w:rsidTr="00D01A23">
        <w:tc>
          <w:tcPr>
            <w:tcW w:w="828" w:type="dxa"/>
          </w:tcPr>
          <w:p w14:paraId="1B37A896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1079269486" w:edGrp="everyone" w:colFirst="0" w:colLast="0"/>
            <w:permStart w:id="868289964" w:edGrp="everyone" w:colFirst="1" w:colLast="1"/>
            <w:permStart w:id="1249125353" w:edGrp="everyone" w:colFirst="2" w:colLast="2"/>
            <w:permStart w:id="2055240721" w:edGrp="everyone" w:colFirst="3" w:colLast="3"/>
            <w:permStart w:id="314589415" w:edGrp="everyone" w:colFirst="4" w:colLast="4"/>
            <w:permEnd w:id="27358655"/>
            <w:permEnd w:id="655569817"/>
            <w:permEnd w:id="286476469"/>
            <w:permEnd w:id="1786135708"/>
            <w:permEnd w:id="1641087978"/>
          </w:p>
        </w:tc>
        <w:tc>
          <w:tcPr>
            <w:tcW w:w="2740" w:type="dxa"/>
          </w:tcPr>
          <w:p w14:paraId="414B3B10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7E25B3F8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07762529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5A7C574E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174AFE45" w14:textId="77777777" w:rsidTr="00D01A23">
        <w:tc>
          <w:tcPr>
            <w:tcW w:w="828" w:type="dxa"/>
          </w:tcPr>
          <w:p w14:paraId="5B9F3B20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792753113" w:edGrp="everyone" w:colFirst="0" w:colLast="0"/>
            <w:permStart w:id="1958438147" w:edGrp="everyone" w:colFirst="1" w:colLast="1"/>
            <w:permStart w:id="1317629464" w:edGrp="everyone" w:colFirst="2" w:colLast="2"/>
            <w:permStart w:id="1814501586" w:edGrp="everyone" w:colFirst="3" w:colLast="3"/>
            <w:permStart w:id="509630166" w:edGrp="everyone" w:colFirst="4" w:colLast="4"/>
            <w:permEnd w:id="1079269486"/>
            <w:permEnd w:id="868289964"/>
            <w:permEnd w:id="1249125353"/>
            <w:permEnd w:id="2055240721"/>
            <w:permEnd w:id="314589415"/>
          </w:p>
        </w:tc>
        <w:tc>
          <w:tcPr>
            <w:tcW w:w="2740" w:type="dxa"/>
          </w:tcPr>
          <w:p w14:paraId="06AC2840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1590C8C3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6E72AC71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404E4F74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15406E6B" w14:textId="77777777" w:rsidTr="00D01A23">
        <w:tc>
          <w:tcPr>
            <w:tcW w:w="828" w:type="dxa"/>
          </w:tcPr>
          <w:p w14:paraId="33094A79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2039180655" w:edGrp="everyone" w:colFirst="0" w:colLast="0"/>
            <w:permStart w:id="502795798" w:edGrp="everyone" w:colFirst="1" w:colLast="1"/>
            <w:permStart w:id="2034788091" w:edGrp="everyone" w:colFirst="2" w:colLast="2"/>
            <w:permStart w:id="1503726737" w:edGrp="everyone" w:colFirst="3" w:colLast="3"/>
            <w:permStart w:id="167785345" w:edGrp="everyone" w:colFirst="4" w:colLast="4"/>
            <w:permEnd w:id="792753113"/>
            <w:permEnd w:id="1958438147"/>
            <w:permEnd w:id="1317629464"/>
            <w:permEnd w:id="1814501586"/>
            <w:permEnd w:id="509630166"/>
          </w:p>
        </w:tc>
        <w:tc>
          <w:tcPr>
            <w:tcW w:w="2740" w:type="dxa"/>
          </w:tcPr>
          <w:p w14:paraId="067AE0A6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3308E7DE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77B405E3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5052D84A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72799E0C" w14:textId="77777777" w:rsidTr="00D01A23">
        <w:tc>
          <w:tcPr>
            <w:tcW w:w="828" w:type="dxa"/>
          </w:tcPr>
          <w:p w14:paraId="63D8C90C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1227968522" w:edGrp="everyone" w:colFirst="0" w:colLast="0"/>
            <w:permStart w:id="597762100" w:edGrp="everyone" w:colFirst="1" w:colLast="1"/>
            <w:permStart w:id="222429377" w:edGrp="everyone" w:colFirst="2" w:colLast="2"/>
            <w:permStart w:id="1591957338" w:edGrp="everyone" w:colFirst="3" w:colLast="3"/>
            <w:permStart w:id="2073062763" w:edGrp="everyone" w:colFirst="4" w:colLast="4"/>
            <w:permEnd w:id="2039180655"/>
            <w:permEnd w:id="502795798"/>
            <w:permEnd w:id="2034788091"/>
            <w:permEnd w:id="1503726737"/>
            <w:permEnd w:id="167785345"/>
          </w:p>
        </w:tc>
        <w:tc>
          <w:tcPr>
            <w:tcW w:w="2740" w:type="dxa"/>
          </w:tcPr>
          <w:p w14:paraId="0EA5CAD2" w14:textId="77777777" w:rsidR="004B2B61" w:rsidRPr="00D01A23" w:rsidRDefault="004B2B61" w:rsidP="004B2B61">
            <w:pPr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09629EA1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276C2CC7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7BFEA129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permEnd w:id="1227968522"/>
      <w:permEnd w:id="597762100"/>
      <w:permEnd w:id="222429377"/>
      <w:permEnd w:id="1591957338"/>
      <w:permEnd w:id="2073062763"/>
    </w:tbl>
    <w:p w14:paraId="3EB131D0" w14:textId="77777777" w:rsidR="007C1A8C" w:rsidRPr="00D01A23" w:rsidRDefault="007C1A8C" w:rsidP="007C1A8C">
      <w:pPr>
        <w:ind w:left="-360"/>
        <w:jc w:val="center"/>
        <w:rPr>
          <w:rFonts w:cs="Calibri"/>
          <w:b/>
          <w:color w:val="000000"/>
          <w:sz w:val="20"/>
          <w:szCs w:val="20"/>
          <w:lang w:val="ka-GE"/>
        </w:rPr>
      </w:pPr>
    </w:p>
    <w:p w14:paraId="2ED0D15B" w14:textId="77777777" w:rsidR="007C1A8C" w:rsidRPr="00D01A23" w:rsidRDefault="007C1A8C" w:rsidP="007C1A8C">
      <w:pPr>
        <w:ind w:left="-360"/>
        <w:jc w:val="center"/>
        <w:rPr>
          <w:rFonts w:cs="Calibri"/>
          <w:color w:val="000000"/>
          <w:sz w:val="20"/>
          <w:szCs w:val="20"/>
          <w:lang w:val="ka-GE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682"/>
        <w:gridCol w:w="4678"/>
      </w:tblGrid>
      <w:tr w:rsidR="00106920" w:rsidRPr="00DE7D49" w14:paraId="02694DC0" w14:textId="77777777" w:rsidTr="00556770">
        <w:tc>
          <w:tcPr>
            <w:tcW w:w="5210" w:type="dxa"/>
          </w:tcPr>
          <w:p w14:paraId="1BFC4CE7" w14:textId="77777777" w:rsidR="00106920" w:rsidRPr="00D01A23" w:rsidRDefault="00106920" w:rsidP="00556770">
            <w:pPr>
              <w:pStyle w:val="Default"/>
              <w:jc w:val="both"/>
              <w:rPr>
                <w:rFonts w:cs="Calibri"/>
                <w:b/>
                <w:bCs/>
                <w:color w:val="auto"/>
                <w:sz w:val="20"/>
                <w:szCs w:val="20"/>
                <w:lang w:val="ka-GE"/>
              </w:rPr>
            </w:pPr>
            <w:r w:rsidRPr="00D01A23">
              <w:rPr>
                <w:rFonts w:cs="Calibri"/>
                <w:b/>
                <w:bCs/>
                <w:color w:val="auto"/>
                <w:sz w:val="20"/>
                <w:szCs w:val="20"/>
                <w:lang w:val="ka-GE"/>
              </w:rPr>
              <w:t>შემსყიდველი:</w:t>
            </w:r>
          </w:p>
          <w:p w14:paraId="391F0047" w14:textId="77777777" w:rsidR="00106920" w:rsidRPr="00D01A23" w:rsidRDefault="00106920" w:rsidP="00556770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</w:rPr>
            </w:pPr>
          </w:p>
          <w:p w14:paraId="755A6CC5" w14:textId="77777777" w:rsidR="00106920" w:rsidRPr="00D01A23" w:rsidRDefault="00106920" w:rsidP="00556770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</w:pPr>
            <w:permStart w:id="1154419100" w:edGrp="everyone"/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დასახელება</w:t>
            </w:r>
          </w:p>
          <w:p w14:paraId="290BBEA0" w14:textId="77777777" w:rsidR="00106920" w:rsidRPr="00D01A23" w:rsidRDefault="00106920" w:rsidP="00556770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იდ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.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კოდი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: </w:t>
            </w:r>
          </w:p>
          <w:p w14:paraId="429CB9BF" w14:textId="77777777" w:rsidR="00106920" w:rsidRPr="00D01A23" w:rsidRDefault="00106920" w:rsidP="00556770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მისამართი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: </w:t>
            </w:r>
          </w:p>
          <w:p w14:paraId="118EA204" w14:textId="77777777" w:rsidR="00106920" w:rsidRPr="00D01A23" w:rsidRDefault="00106920" w:rsidP="00556770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ბანკო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რეკვიზიტები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; </w:t>
            </w:r>
          </w:p>
          <w:p w14:paraId="27EA2DD3" w14:textId="77777777" w:rsidR="00106920" w:rsidRPr="00D01A23" w:rsidRDefault="00106920" w:rsidP="00556770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კონტაქტო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ტელეფონის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ნომერი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: </w:t>
            </w:r>
          </w:p>
          <w:p w14:paraId="5DECBE3C" w14:textId="77777777" w:rsidR="00106920" w:rsidRPr="00D01A23" w:rsidRDefault="00106920" w:rsidP="00556770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კონტაქტო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ელ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.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ფოსტა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: </w:t>
            </w:r>
          </w:p>
          <w:p w14:paraId="5E4AE1AE" w14:textId="77777777" w:rsidR="00106920" w:rsidRPr="00D01A23" w:rsidRDefault="00106920" w:rsidP="00556770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ხელმძღვანელი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პირის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ხელი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და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გვარი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>:</w:t>
            </w:r>
            <w:permEnd w:id="1154419100"/>
          </w:p>
        </w:tc>
        <w:tc>
          <w:tcPr>
            <w:tcW w:w="5212" w:type="dxa"/>
          </w:tcPr>
          <w:p w14:paraId="79C0C0E6" w14:textId="77777777" w:rsidR="00106920" w:rsidRPr="00D01A23" w:rsidRDefault="00106920" w:rsidP="00556770">
            <w:pPr>
              <w:pStyle w:val="Default"/>
              <w:jc w:val="center"/>
              <w:rPr>
                <w:rFonts w:cs="Calibri"/>
                <w:b/>
                <w:bCs/>
                <w:color w:val="auto"/>
                <w:sz w:val="20"/>
                <w:szCs w:val="20"/>
                <w:lang w:val="ka-GE"/>
              </w:rPr>
            </w:pPr>
            <w:r w:rsidRPr="00D01A23">
              <w:rPr>
                <w:rFonts w:cs="Calibri"/>
                <w:b/>
                <w:bCs/>
                <w:color w:val="auto"/>
                <w:sz w:val="20"/>
                <w:szCs w:val="20"/>
                <w:lang w:val="ka-GE"/>
              </w:rPr>
              <w:t>მიმწოდებელი:</w:t>
            </w:r>
          </w:p>
          <w:p w14:paraId="72B53EF3" w14:textId="77777777" w:rsidR="00106920" w:rsidRPr="00D01A23" w:rsidRDefault="00106920" w:rsidP="00556770">
            <w:pPr>
              <w:pStyle w:val="Default"/>
              <w:jc w:val="both"/>
              <w:rPr>
                <w:rFonts w:ascii="Calibri" w:eastAsia="PMingLiU" w:hAnsi="Calibri" w:cs="Calibri"/>
                <w:b/>
                <w:sz w:val="20"/>
                <w:szCs w:val="20"/>
              </w:rPr>
            </w:pPr>
          </w:p>
          <w:p w14:paraId="2E3CD2CF" w14:textId="77777777" w:rsidR="00106920" w:rsidRPr="00D01A23" w:rsidRDefault="00106920" w:rsidP="00556770">
            <w:pPr>
              <w:pStyle w:val="Default"/>
              <w:jc w:val="center"/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</w:pP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შპს</w:t>
            </w:r>
            <w:r w:rsidRPr="00D01A23"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  <w:t xml:space="preserve"> „</w:t>
            </w: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რომპეტროლ</w:t>
            </w:r>
            <w:r w:rsidRPr="00D01A23"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  <w:t xml:space="preserve"> </w:t>
            </w: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საქართველო</w:t>
            </w:r>
            <w:r w:rsidRPr="00D01A23"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  <w:t>“</w:t>
            </w:r>
          </w:p>
          <w:p w14:paraId="6E7023A4" w14:textId="77777777" w:rsidR="00106920" w:rsidRPr="00D01A23" w:rsidRDefault="00106920" w:rsidP="00556770">
            <w:pPr>
              <w:pStyle w:val="Default"/>
              <w:jc w:val="center"/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</w:pPr>
          </w:p>
          <w:p w14:paraId="51833DA6" w14:textId="77777777" w:rsidR="00360303" w:rsidRPr="00291931" w:rsidRDefault="00360303" w:rsidP="00360303">
            <w:pPr>
              <w:pStyle w:val="Default"/>
              <w:jc w:val="center"/>
              <w:rPr>
                <w:rFonts w:eastAsia="PMingLiU" w:cs="Calibri"/>
                <w:b/>
                <w:sz w:val="20"/>
                <w:szCs w:val="20"/>
                <w:lang w:val="ka-GE"/>
              </w:rPr>
            </w:pPr>
            <w:r w:rsidRPr="003A7FF3">
              <w:rPr>
                <w:rFonts w:eastAsia="PMingLiU"/>
                <w:b/>
                <w:sz w:val="20"/>
                <w:szCs w:val="20"/>
                <w:lang w:val="ka-GE"/>
              </w:rPr>
              <w:t>გენერალური</w:t>
            </w:r>
            <w:r w:rsidRPr="00291931">
              <w:rPr>
                <w:rFonts w:eastAsia="PMingLiU" w:cs="Calibri"/>
                <w:b/>
                <w:sz w:val="20"/>
                <w:szCs w:val="20"/>
                <w:lang w:val="ka-GE"/>
              </w:rPr>
              <w:t xml:space="preserve"> </w:t>
            </w:r>
            <w:r w:rsidRPr="003A7FF3">
              <w:rPr>
                <w:rFonts w:eastAsia="PMingLiU"/>
                <w:b/>
                <w:sz w:val="20"/>
                <w:szCs w:val="20"/>
                <w:lang w:val="ka-GE"/>
              </w:rPr>
              <w:t>დირექტორი</w:t>
            </w:r>
            <w:r w:rsidRPr="00291931">
              <w:rPr>
                <w:rFonts w:eastAsia="PMingLiU" w:cs="Calibri"/>
                <w:b/>
                <w:sz w:val="20"/>
                <w:szCs w:val="20"/>
                <w:lang w:val="ka-GE"/>
              </w:rPr>
              <w:t xml:space="preserve"> </w:t>
            </w:r>
          </w:p>
          <w:p w14:paraId="32E0E8D7" w14:textId="77777777" w:rsidR="00360303" w:rsidRDefault="00360303" w:rsidP="00360303">
            <w:pPr>
              <w:pStyle w:val="Default"/>
              <w:jc w:val="center"/>
              <w:rPr>
                <w:b/>
                <w:bCs/>
                <w:sz w:val="20"/>
                <w:szCs w:val="20"/>
                <w:lang w:val="ka-GE"/>
              </w:rPr>
            </w:pPr>
            <w:r>
              <w:rPr>
                <w:b/>
                <w:bCs/>
                <w:sz w:val="20"/>
                <w:szCs w:val="20"/>
                <w:lang w:val="ka-GE"/>
              </w:rPr>
              <w:t>ნურჟან ტაშიმოვი</w:t>
            </w:r>
          </w:p>
          <w:p w14:paraId="79514A48" w14:textId="77777777" w:rsidR="00360303" w:rsidRPr="00291931" w:rsidRDefault="00360303" w:rsidP="00360303">
            <w:pPr>
              <w:pStyle w:val="Default"/>
              <w:jc w:val="center"/>
              <w:rPr>
                <w:rFonts w:cs="Calibri"/>
                <w:b/>
                <w:bCs/>
                <w:sz w:val="20"/>
                <w:szCs w:val="20"/>
                <w:lang w:val="ka-GE"/>
              </w:rPr>
            </w:pPr>
          </w:p>
          <w:p w14:paraId="3E9BA59E" w14:textId="77777777" w:rsidR="00360303" w:rsidRPr="00291931" w:rsidRDefault="00360303" w:rsidP="00360303">
            <w:pPr>
              <w:pStyle w:val="Default"/>
              <w:jc w:val="center"/>
              <w:rPr>
                <w:rFonts w:cs="Calibri"/>
                <w:b/>
                <w:bCs/>
                <w:sz w:val="20"/>
                <w:szCs w:val="20"/>
                <w:lang w:val="ka-GE"/>
              </w:rPr>
            </w:pPr>
            <w:r w:rsidRPr="003A7FF3">
              <w:rPr>
                <w:b/>
                <w:bCs/>
                <w:sz w:val="20"/>
                <w:szCs w:val="20"/>
                <w:lang w:val="ka-GE"/>
              </w:rPr>
              <w:t>ფინანსური</w:t>
            </w:r>
            <w:r w:rsidRPr="00291931">
              <w:rPr>
                <w:rFonts w:cs="Calibri"/>
                <w:b/>
                <w:bCs/>
                <w:sz w:val="20"/>
                <w:szCs w:val="20"/>
                <w:lang w:val="ka-GE"/>
              </w:rPr>
              <w:t xml:space="preserve"> </w:t>
            </w:r>
            <w:r w:rsidRPr="003A7FF3">
              <w:rPr>
                <w:b/>
                <w:bCs/>
                <w:sz w:val="20"/>
                <w:szCs w:val="20"/>
                <w:lang w:val="ka-GE"/>
              </w:rPr>
              <w:t>დირექტორი</w:t>
            </w:r>
          </w:p>
          <w:p w14:paraId="7679EB86" w14:textId="464C7D88" w:rsidR="00F22405" w:rsidRPr="00F22405" w:rsidRDefault="00F22405" w:rsidP="00F22405">
            <w:pPr>
              <w:pStyle w:val="Default"/>
              <w:rPr>
                <w:b/>
                <w:bCs/>
                <w:sz w:val="20"/>
                <w:szCs w:val="20"/>
                <w:lang w:val="ka-GE"/>
              </w:rPr>
            </w:pPr>
            <w:r>
              <w:rPr>
                <w:b/>
                <w:bCs/>
                <w:sz w:val="20"/>
                <w:szCs w:val="20"/>
                <w:lang w:val="ka-GE"/>
              </w:rPr>
              <w:t xml:space="preserve">                        </w:t>
            </w:r>
            <w:r w:rsidRPr="00F22405">
              <w:rPr>
                <w:b/>
                <w:bCs/>
                <w:sz w:val="20"/>
                <w:szCs w:val="20"/>
                <w:lang w:val="ka-GE"/>
              </w:rPr>
              <w:t>კ</w:t>
            </w:r>
            <w:r w:rsidRPr="00F22405">
              <w:rPr>
                <w:b/>
                <w:bCs/>
                <w:sz w:val="20"/>
                <w:szCs w:val="20"/>
              </w:rPr>
              <w:t>ურმანგაზ ტურლიკოვი</w:t>
            </w:r>
          </w:p>
          <w:p w14:paraId="4FBFADC9" w14:textId="77777777" w:rsidR="00106920" w:rsidRPr="00D01A23" w:rsidRDefault="00106920" w:rsidP="00556770">
            <w:pPr>
              <w:pStyle w:val="Default"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  <w:p w14:paraId="077ACE57" w14:textId="77777777" w:rsidR="00106920" w:rsidRPr="00D01A23" w:rsidRDefault="00106920" w:rsidP="00556770">
            <w:pPr>
              <w:pStyle w:val="Default"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  <w:p w14:paraId="0D4A9CAD" w14:textId="77777777" w:rsidR="00106920" w:rsidRPr="00D01A23" w:rsidRDefault="00106920" w:rsidP="00556770">
            <w:pPr>
              <w:jc w:val="both"/>
              <w:outlineLvl w:val="0"/>
              <w:rPr>
                <w:rFonts w:eastAsia="PMingLiU" w:cs="Calibri"/>
                <w:sz w:val="20"/>
                <w:szCs w:val="20"/>
              </w:rPr>
            </w:pPr>
          </w:p>
        </w:tc>
      </w:tr>
    </w:tbl>
    <w:p w14:paraId="1CD87B5F" w14:textId="77777777" w:rsidR="007C1A8C" w:rsidRPr="00D01A23" w:rsidRDefault="007C1A8C" w:rsidP="007C1A8C">
      <w:pPr>
        <w:rPr>
          <w:rFonts w:cs="Calibri"/>
          <w:sz w:val="20"/>
          <w:szCs w:val="20"/>
        </w:rPr>
      </w:pPr>
    </w:p>
    <w:p w14:paraId="38019CF8" w14:textId="77777777" w:rsidR="00A62CAD" w:rsidRPr="00D01A23" w:rsidRDefault="00A62CAD" w:rsidP="007C1A8C">
      <w:pPr>
        <w:rPr>
          <w:rFonts w:cs="Calibri"/>
          <w:sz w:val="20"/>
          <w:szCs w:val="20"/>
        </w:rPr>
      </w:pPr>
    </w:p>
    <w:sectPr w:rsidR="00A62CAD" w:rsidRPr="00D01A23" w:rsidSect="00EA09F3">
      <w:headerReference w:type="default" r:id="rId10"/>
      <w:footerReference w:type="default" r:id="rId11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466B65" w14:textId="77777777" w:rsidR="00822A51" w:rsidRDefault="00822A51" w:rsidP="00302C7D">
      <w:r>
        <w:separator/>
      </w:r>
    </w:p>
  </w:endnote>
  <w:endnote w:type="continuationSeparator" w:id="0">
    <w:p w14:paraId="63C9DDF4" w14:textId="77777777" w:rsidR="00822A51" w:rsidRDefault="00822A51" w:rsidP="00302C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20300000000000000"/>
    <w:charset w:val="88"/>
    <w:family w:val="roman"/>
    <w:pitch w:val="variable"/>
    <w:sig w:usb0="00000003" w:usb1="080E0000" w:usb2="00000016" w:usb3="00000000" w:csb0="00100001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38EAD3" w14:textId="56836A6A" w:rsidR="0043580F" w:rsidRDefault="00462BA2" w:rsidP="00A7168F">
    <w:pPr>
      <w:pStyle w:val="Footer"/>
      <w:jc w:val="center"/>
      <w:rPr>
        <w:rFonts w:ascii="Century Gothic" w:hAnsi="Century Gothic"/>
        <w:sz w:val="16"/>
        <w:szCs w:val="16"/>
      </w:rPr>
    </w:pPr>
    <w:r>
      <w:rPr>
        <w:noProof/>
      </w:rPr>
      <w:drawing>
        <wp:inline distT="0" distB="0" distL="0" distR="0" wp14:anchorId="3F8C5AE5" wp14:editId="6C7B6FF8">
          <wp:extent cx="5943600" cy="228600"/>
          <wp:effectExtent l="0" t="0" r="0" b="0"/>
          <wp:docPr id="1" name="Picture 3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D957BFE" w14:textId="77777777" w:rsidR="0043580F" w:rsidRDefault="00FE3812" w:rsidP="00FE3812">
    <w:pPr>
      <w:pStyle w:val="Footer"/>
      <w:tabs>
        <w:tab w:val="clear" w:pos="9360"/>
        <w:tab w:val="left" w:pos="7800"/>
      </w:tabs>
      <w:rPr>
        <w:rFonts w:ascii="Century Gothic" w:hAnsi="Century Gothic"/>
        <w:sz w:val="16"/>
        <w:szCs w:val="16"/>
      </w:rPr>
    </w:pPr>
    <w:r>
      <w:rPr>
        <w:rFonts w:ascii="Century Gothic" w:hAnsi="Century Gothic"/>
        <w:sz w:val="16"/>
        <w:szCs w:val="16"/>
      </w:rPr>
      <w:tab/>
    </w:r>
    <w:r>
      <w:rPr>
        <w:rFonts w:ascii="Century Gothic" w:hAnsi="Century Gothic"/>
        <w:sz w:val="16"/>
        <w:szCs w:val="16"/>
      </w:rPr>
      <w:tab/>
    </w:r>
  </w:p>
  <w:p w14:paraId="3AC282DC" w14:textId="77777777" w:rsidR="00302C7D" w:rsidRPr="00FE3812" w:rsidRDefault="00302C7D" w:rsidP="00C23E79">
    <w:pPr>
      <w:pStyle w:val="Footer"/>
      <w:jc w:val="center"/>
      <w:rPr>
        <w:rFonts w:ascii="Century Gothic" w:hAnsi="Century Gothic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F502FD" w14:textId="77777777" w:rsidR="00822A51" w:rsidRDefault="00822A51" w:rsidP="00302C7D">
      <w:r>
        <w:separator/>
      </w:r>
    </w:p>
  </w:footnote>
  <w:footnote w:type="continuationSeparator" w:id="0">
    <w:p w14:paraId="31B0969C" w14:textId="77777777" w:rsidR="00822A51" w:rsidRDefault="00822A51" w:rsidP="00302C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C81FAE" w14:textId="6EF101EF" w:rsidR="00302C7D" w:rsidRDefault="00462BA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EF6D4F2" wp14:editId="11FB40C8">
          <wp:simplePos x="0" y="0"/>
          <wp:positionH relativeFrom="margin">
            <wp:posOffset>3219450</wp:posOffset>
          </wp:positionH>
          <wp:positionV relativeFrom="margin">
            <wp:posOffset>-905510</wp:posOffset>
          </wp:positionV>
          <wp:extent cx="2860675" cy="714375"/>
          <wp:effectExtent l="0" t="0" r="0" b="0"/>
          <wp:wrapSquare wrapText="bothSides"/>
          <wp:docPr id="3" name="Picture 2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 close up of a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60675" cy="7143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216" behindDoc="0" locked="0" layoutInCell="1" allowOverlap="1" wp14:anchorId="1E541DC9" wp14:editId="158F7CF7">
          <wp:simplePos x="0" y="0"/>
          <wp:positionH relativeFrom="margin">
            <wp:posOffset>-914400</wp:posOffset>
          </wp:positionH>
          <wp:positionV relativeFrom="margin">
            <wp:posOffset>-906780</wp:posOffset>
          </wp:positionV>
          <wp:extent cx="1513205" cy="920750"/>
          <wp:effectExtent l="0" t="0" r="0" b="0"/>
          <wp:wrapSquare wrapText="bothSides"/>
          <wp:docPr id="2" name="Picture 29" descr="A close up of a logo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" descr="A close up of a logo&#10;&#10;Description automatically generated"/>
                  <pic:cNvPicPr>
                    <a:picLocks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205" cy="9207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A22103"/>
    <w:multiLevelType w:val="hybridMultilevel"/>
    <w:tmpl w:val="06681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4A0FFD"/>
    <w:multiLevelType w:val="multilevel"/>
    <w:tmpl w:val="706668DC"/>
    <w:lvl w:ilvl="0">
      <w:start w:val="10"/>
      <w:numFmt w:val="decimal"/>
      <w:lvlText w:val="%1."/>
      <w:lvlJc w:val="left"/>
      <w:pPr>
        <w:ind w:left="720" w:hanging="360"/>
      </w:pPr>
      <w:rPr>
        <w:rFonts w:ascii="Sylfaen" w:hAnsi="Sylfaen" w:cs="Sylfaen" w:hint="default"/>
      </w:rPr>
    </w:lvl>
    <w:lvl w:ilvl="1">
      <w:start w:val="2"/>
      <w:numFmt w:val="decimal"/>
      <w:isLgl/>
      <w:lvlText w:val="%1.%2."/>
      <w:lvlJc w:val="left"/>
      <w:pPr>
        <w:ind w:left="840" w:hanging="48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auto"/>
      </w:rPr>
    </w:lvl>
  </w:abstractNum>
  <w:abstractNum w:abstractNumId="2" w15:restartNumberingAfterBreak="0">
    <w:nsid w:val="54771140"/>
    <w:multiLevelType w:val="multilevel"/>
    <w:tmpl w:val="C346D4B4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3" w15:restartNumberingAfterBreak="0">
    <w:nsid w:val="6FD20CF4"/>
    <w:multiLevelType w:val="multilevel"/>
    <w:tmpl w:val="30744A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 w16cid:durableId="721367455">
    <w:abstractNumId w:val="0"/>
  </w:num>
  <w:num w:numId="2" w16cid:durableId="1746806104">
    <w:abstractNumId w:val="3"/>
  </w:num>
  <w:num w:numId="3" w16cid:durableId="1279533408">
    <w:abstractNumId w:val="2"/>
  </w:num>
  <w:num w:numId="4" w16cid:durableId="358616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Ug3K7xvQ0mA65ZhFGcdznfpREWsa+385um2G36DTJThIs6vSwbhz6ksLQ8Emb5aCHAuKlKHCnjOG6l9cZZQLSg==" w:salt="sIKOTyLcOgyZWJP2PD6d9w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Mzc2t7QEIhNzUyUdpeDU4uLM/DyQAuNaAGHEg74sAAAA"/>
  </w:docVars>
  <w:rsids>
    <w:rsidRoot w:val="0043580F"/>
    <w:rsid w:val="0000044F"/>
    <w:rsid w:val="000228DA"/>
    <w:rsid w:val="00022B08"/>
    <w:rsid w:val="000310D8"/>
    <w:rsid w:val="00035621"/>
    <w:rsid w:val="00050B2E"/>
    <w:rsid w:val="000549E3"/>
    <w:rsid w:val="0008351F"/>
    <w:rsid w:val="000A5FAC"/>
    <w:rsid w:val="000D728A"/>
    <w:rsid w:val="000F6182"/>
    <w:rsid w:val="00106920"/>
    <w:rsid w:val="001346A3"/>
    <w:rsid w:val="00134BDC"/>
    <w:rsid w:val="001A436B"/>
    <w:rsid w:val="001A61FA"/>
    <w:rsid w:val="001E08D0"/>
    <w:rsid w:val="001E5C73"/>
    <w:rsid w:val="001F17F7"/>
    <w:rsid w:val="00200FFE"/>
    <w:rsid w:val="002152D8"/>
    <w:rsid w:val="00247365"/>
    <w:rsid w:val="0029120F"/>
    <w:rsid w:val="002C1398"/>
    <w:rsid w:val="002E7F70"/>
    <w:rsid w:val="0030195E"/>
    <w:rsid w:val="00302C7D"/>
    <w:rsid w:val="003109B3"/>
    <w:rsid w:val="00360303"/>
    <w:rsid w:val="003B1EA6"/>
    <w:rsid w:val="00406FCA"/>
    <w:rsid w:val="0043580F"/>
    <w:rsid w:val="00437C6F"/>
    <w:rsid w:val="00451F09"/>
    <w:rsid w:val="00462BA2"/>
    <w:rsid w:val="00484AD3"/>
    <w:rsid w:val="004A3192"/>
    <w:rsid w:val="004B2B61"/>
    <w:rsid w:val="004C3653"/>
    <w:rsid w:val="004D2BE2"/>
    <w:rsid w:val="004D553F"/>
    <w:rsid w:val="004F1369"/>
    <w:rsid w:val="00556770"/>
    <w:rsid w:val="005C2D6F"/>
    <w:rsid w:val="00664BE5"/>
    <w:rsid w:val="006B2C26"/>
    <w:rsid w:val="006F7CE7"/>
    <w:rsid w:val="007071C7"/>
    <w:rsid w:val="007C1A8C"/>
    <w:rsid w:val="007D38DB"/>
    <w:rsid w:val="007D44EE"/>
    <w:rsid w:val="007E1F2E"/>
    <w:rsid w:val="00822A51"/>
    <w:rsid w:val="0087581A"/>
    <w:rsid w:val="00894376"/>
    <w:rsid w:val="008D34F5"/>
    <w:rsid w:val="008F4470"/>
    <w:rsid w:val="00911CB7"/>
    <w:rsid w:val="009741B0"/>
    <w:rsid w:val="009D55B3"/>
    <w:rsid w:val="009E1263"/>
    <w:rsid w:val="00A300BB"/>
    <w:rsid w:val="00A62CAD"/>
    <w:rsid w:val="00A638A3"/>
    <w:rsid w:val="00A7168F"/>
    <w:rsid w:val="00A748BD"/>
    <w:rsid w:val="00AB155F"/>
    <w:rsid w:val="00C06C70"/>
    <w:rsid w:val="00C23E79"/>
    <w:rsid w:val="00C30DEF"/>
    <w:rsid w:val="00C32482"/>
    <w:rsid w:val="00CF0A00"/>
    <w:rsid w:val="00D01A23"/>
    <w:rsid w:val="00D10E8D"/>
    <w:rsid w:val="00D70095"/>
    <w:rsid w:val="00D72B19"/>
    <w:rsid w:val="00D92303"/>
    <w:rsid w:val="00DE296C"/>
    <w:rsid w:val="00EA09F3"/>
    <w:rsid w:val="00F22405"/>
    <w:rsid w:val="00F403D2"/>
    <w:rsid w:val="00FB379F"/>
    <w:rsid w:val="00FE3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F16A6A"/>
  <w15:chartTrackingRefBased/>
  <w15:docId w15:val="{AF645964-BDF1-4286-A817-21C9894E6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2C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2C7D"/>
  </w:style>
  <w:style w:type="paragraph" w:styleId="Footer">
    <w:name w:val="footer"/>
    <w:basedOn w:val="Normal"/>
    <w:link w:val="FooterChar"/>
    <w:uiPriority w:val="99"/>
    <w:unhideWhenUsed/>
    <w:rsid w:val="00302C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2C7D"/>
  </w:style>
  <w:style w:type="paragraph" w:styleId="NormalWeb">
    <w:name w:val="Normal (Web)"/>
    <w:basedOn w:val="Normal"/>
    <w:uiPriority w:val="99"/>
    <w:semiHidden/>
    <w:unhideWhenUsed/>
    <w:rsid w:val="00A7168F"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  <w:style w:type="character" w:styleId="Hyperlink">
    <w:name w:val="Hyperlink"/>
    <w:uiPriority w:val="99"/>
    <w:unhideWhenUsed/>
    <w:rsid w:val="00C23E79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FE3812"/>
  </w:style>
  <w:style w:type="paragraph" w:styleId="Subtitle">
    <w:name w:val="Subtitle"/>
    <w:basedOn w:val="Normal"/>
    <w:next w:val="Normal"/>
    <w:link w:val="SubtitleChar"/>
    <w:uiPriority w:val="11"/>
    <w:qFormat/>
    <w:rsid w:val="004C3653"/>
    <w:pPr>
      <w:numPr>
        <w:ilvl w:val="1"/>
      </w:numPr>
      <w:spacing w:after="160"/>
    </w:pPr>
    <w:rPr>
      <w:rFonts w:eastAsia="Times New Roman"/>
      <w:color w:val="5A5A5A"/>
      <w:spacing w:val="15"/>
      <w:sz w:val="22"/>
      <w:szCs w:val="22"/>
    </w:rPr>
  </w:style>
  <w:style w:type="character" w:customStyle="1" w:styleId="SubtitleChar">
    <w:name w:val="Subtitle Char"/>
    <w:link w:val="Subtitle"/>
    <w:uiPriority w:val="11"/>
    <w:rsid w:val="004C3653"/>
    <w:rPr>
      <w:rFonts w:ascii="Calibri" w:eastAsia="Times New Roman" w:hAnsi="Calibri" w:cs="Times New Roman"/>
      <w:color w:val="5A5A5A"/>
      <w:spacing w:val="15"/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5C2D6F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2D6F"/>
    <w:pPr>
      <w:ind w:left="720"/>
    </w:pPr>
    <w:rPr>
      <w:sz w:val="22"/>
      <w:szCs w:val="22"/>
    </w:rPr>
  </w:style>
  <w:style w:type="character" w:styleId="Strong">
    <w:name w:val="Strong"/>
    <w:uiPriority w:val="22"/>
    <w:qFormat/>
    <w:rsid w:val="00A62CAD"/>
    <w:rPr>
      <w:b/>
      <w:bCs/>
    </w:rPr>
  </w:style>
  <w:style w:type="paragraph" w:customStyle="1" w:styleId="abzacixml">
    <w:name w:val="abzaci_xml"/>
    <w:basedOn w:val="PlainText"/>
    <w:uiPriority w:val="99"/>
    <w:rsid w:val="00A62CAD"/>
    <w:pPr>
      <w:autoSpaceDE w:val="0"/>
      <w:autoSpaceDN w:val="0"/>
      <w:adjustRightInd w:val="0"/>
      <w:ind w:firstLine="283"/>
      <w:jc w:val="both"/>
    </w:pPr>
    <w:rPr>
      <w:rFonts w:ascii="Sylfaen" w:eastAsia="Calibri" w:hAnsi="Sylfaen" w:cs="Sylfaen"/>
      <w:sz w:val="22"/>
      <w:szCs w:val="22"/>
      <w:lang w:val="x-none" w:eastAsia="x-none"/>
    </w:rPr>
  </w:style>
  <w:style w:type="character" w:styleId="CommentReference">
    <w:name w:val="annotation reference"/>
    <w:uiPriority w:val="99"/>
    <w:semiHidden/>
    <w:unhideWhenUsed/>
    <w:rsid w:val="00A62C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2CAD"/>
    <w:pPr>
      <w:spacing w:after="200" w:line="276" w:lineRule="auto"/>
    </w:pPr>
    <w:rPr>
      <w:rFonts w:eastAsia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A62CAD"/>
    <w:rPr>
      <w:rFonts w:eastAsia="Times New Roman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2CAD"/>
    <w:rPr>
      <w:rFonts w:ascii="Consolas" w:eastAsia="Times New Roman" w:hAnsi="Consolas" w:cs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2CAD"/>
    <w:rPr>
      <w:rFonts w:ascii="Consolas" w:eastAsia="Times New Roman" w:hAnsi="Consolas" w:cs="Consolas"/>
      <w:sz w:val="21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2CAD"/>
    <w:rPr>
      <w:rFonts w:ascii="Segoe UI" w:eastAsia="Times New Roman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62CAD"/>
    <w:rPr>
      <w:rFonts w:ascii="Segoe UI" w:eastAsia="Times New Roman" w:hAnsi="Segoe UI" w:cs="Segoe UI"/>
      <w:sz w:val="18"/>
      <w:szCs w:val="18"/>
      <w:lang w:eastAsia="en-US"/>
    </w:rPr>
  </w:style>
  <w:style w:type="paragraph" w:customStyle="1" w:styleId="Default">
    <w:name w:val="Default"/>
    <w:rsid w:val="00A62CAD"/>
    <w:pPr>
      <w:autoSpaceDE w:val="0"/>
      <w:autoSpaceDN w:val="0"/>
      <w:adjustRightInd w:val="0"/>
    </w:pPr>
    <w:rPr>
      <w:rFonts w:ascii="Sylfaen" w:hAnsi="Sylfaen" w:cs="Sylfaen"/>
      <w:color w:val="000000"/>
      <w:sz w:val="24"/>
      <w:szCs w:val="24"/>
    </w:rPr>
  </w:style>
  <w:style w:type="character" w:customStyle="1" w:styleId="TENDER">
    <w:name w:val="TENDER"/>
    <w:uiPriority w:val="1"/>
    <w:qFormat/>
    <w:rsid w:val="00A62CAD"/>
    <w:rPr>
      <w:rFonts w:ascii="Sylfaen" w:hAnsi="Sylfaen"/>
      <w:b/>
      <w:sz w:val="20"/>
      <w:bdr w:val="dashed" w:sz="8" w:space="0" w:color="92D05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2CAD"/>
    <w:pPr>
      <w:spacing w:line="240" w:lineRule="auto"/>
    </w:pPr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62CAD"/>
    <w:rPr>
      <w:rFonts w:eastAsia="Times New Roman"/>
      <w:b/>
      <w:bCs/>
      <w:lang w:eastAsia="en-US"/>
    </w:rPr>
  </w:style>
  <w:style w:type="character" w:customStyle="1" w:styleId="a">
    <w:name w:val="ნინო"/>
    <w:uiPriority w:val="1"/>
    <w:rsid w:val="00A62CAD"/>
    <w:rPr>
      <w:bdr w:val="dashed" w:sz="4" w:space="0" w:color="92D050"/>
    </w:rPr>
  </w:style>
  <w:style w:type="character" w:customStyle="1" w:styleId="a0">
    <w:name w:val="ტენდერი"/>
    <w:uiPriority w:val="1"/>
    <w:rsid w:val="00A62CAD"/>
    <w:rPr>
      <w:bdr w:val="dashed" w:sz="8" w:space="0" w:color="B4C6E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15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0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8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3B39EDB618044C83236F00C9E06AB8" ma:contentTypeVersion="7" ma:contentTypeDescription="Create a new document." ma:contentTypeScope="" ma:versionID="2c764ab3878da825c17fe3efcb78536a">
  <xsd:schema xmlns:xsd="http://www.w3.org/2001/XMLSchema" xmlns:xs="http://www.w3.org/2001/XMLSchema" xmlns:p="http://schemas.microsoft.com/office/2006/metadata/properties" xmlns:ns2="ef7af74c-6999-48c8-8f07-7e24da669b0b" targetNamespace="http://schemas.microsoft.com/office/2006/metadata/properties" ma:root="true" ma:fieldsID="886f70e063838e8a49e8dcf7a2b422e2" ns2:_="">
    <xsd:import namespace="ef7af74c-6999-48c8-8f07-7e24da669b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7af74c-6999-48c8-8f07-7e24da669b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2E7C7B9-BEE8-4452-98F9-57914534C0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2D8077-08B0-44D8-B717-33EE02E6A0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7af74c-6999-48c8-8f07-7e24da669b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9B8BAF-D525-4C9B-9443-ABCF30BC2A7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8</Words>
  <Characters>503</Characters>
  <Application>Microsoft Office Word</Application>
  <DocSecurity>8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geladze, Tinatin</cp:lastModifiedBy>
  <cp:revision>11</cp:revision>
  <cp:lastPrinted>2020-11-19T11:10:00Z</cp:lastPrinted>
  <dcterms:created xsi:type="dcterms:W3CDTF">2022-09-26T11:51:00Z</dcterms:created>
  <dcterms:modified xsi:type="dcterms:W3CDTF">2025-12-24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3B39EDB618044C83236F00C9E06AB8</vt:lpwstr>
  </property>
  <property fmtid="{D5CDD505-2E9C-101B-9397-08002B2CF9AE}" pid="3" name="MSIP_Label_eb6b4508-cb92-454e-94db-b11b960bbce6_Enabled">
    <vt:lpwstr>true</vt:lpwstr>
  </property>
  <property fmtid="{D5CDD505-2E9C-101B-9397-08002B2CF9AE}" pid="4" name="MSIP_Label_eb6b4508-cb92-454e-94db-b11b960bbce6_SetDate">
    <vt:lpwstr>2024-12-20T08:54:54Z</vt:lpwstr>
  </property>
  <property fmtid="{D5CDD505-2E9C-101B-9397-08002B2CF9AE}" pid="5" name="MSIP_Label_eb6b4508-cb92-454e-94db-b11b960bbce6_Method">
    <vt:lpwstr>Standard</vt:lpwstr>
  </property>
  <property fmtid="{D5CDD505-2E9C-101B-9397-08002B2CF9AE}" pid="6" name="MSIP_Label_eb6b4508-cb92-454e-94db-b11b960bbce6_Name">
    <vt:lpwstr>defa4170-0d19-0005-0004-bc88714345d2</vt:lpwstr>
  </property>
  <property fmtid="{D5CDD505-2E9C-101B-9397-08002B2CF9AE}" pid="7" name="MSIP_Label_eb6b4508-cb92-454e-94db-b11b960bbce6_SiteId">
    <vt:lpwstr>6746c0ef-2e94-4efe-92c6-7b03929a4d0e</vt:lpwstr>
  </property>
  <property fmtid="{D5CDD505-2E9C-101B-9397-08002B2CF9AE}" pid="8" name="MSIP_Label_eb6b4508-cb92-454e-94db-b11b960bbce6_ActionId">
    <vt:lpwstr>50c92c67-3661-4b19-a3f1-c40aff5f67fa</vt:lpwstr>
  </property>
  <property fmtid="{D5CDD505-2E9C-101B-9397-08002B2CF9AE}" pid="9" name="MSIP_Label_eb6b4508-cb92-454e-94db-b11b960bbce6_ContentBits">
    <vt:lpwstr>0</vt:lpwstr>
  </property>
</Properties>
</file>